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FD3F8" w14:textId="7BA15DC6" w:rsidR="00B72DDF" w:rsidRPr="00CD5E19" w:rsidRDefault="002D42DD" w:rsidP="00BE07DA">
      <w:pPr>
        <w:pStyle w:val="Cmsor1"/>
        <w:spacing w:before="0" w:beforeAutospacing="0" w:after="0" w:afterAutospacing="0" w:line="276" w:lineRule="auto"/>
        <w:jc w:val="center"/>
        <w:rPr>
          <w:rFonts w:ascii="Times New Roman" w:eastAsia="Times New Roman" w:hAnsi="Times New Roman" w:cs="Times New Roman"/>
          <w:caps/>
          <w:sz w:val="22"/>
          <w:szCs w:val="22"/>
        </w:rPr>
      </w:pPr>
      <w:bookmarkStart w:id="0" w:name="_Hlk107216506"/>
      <w:r>
        <w:rPr>
          <w:rFonts w:ascii="Times New Roman" w:eastAsia="Times New Roman" w:hAnsi="Times New Roman" w:cs="Times New Roman"/>
          <w:caps/>
          <w:sz w:val="22"/>
          <w:szCs w:val="22"/>
        </w:rPr>
        <w:t>Küldöttgyűl</w:t>
      </w:r>
      <w:r w:rsidR="00B72DDF" w:rsidRPr="00CD5E19">
        <w:rPr>
          <w:rFonts w:ascii="Times New Roman" w:eastAsia="Times New Roman" w:hAnsi="Times New Roman" w:cs="Times New Roman"/>
          <w:caps/>
          <w:sz w:val="22"/>
          <w:szCs w:val="22"/>
        </w:rPr>
        <w:t>és meghívó</w:t>
      </w:r>
    </w:p>
    <w:p w14:paraId="5442CF92" w14:textId="77777777" w:rsidR="00B21ABE" w:rsidRPr="00CD5E19" w:rsidRDefault="00B21ABE" w:rsidP="00BE07DA">
      <w:pPr>
        <w:pStyle w:val="Cmsor1"/>
        <w:spacing w:before="0" w:beforeAutospacing="0" w:after="0" w:afterAutospacing="0" w:line="276" w:lineRule="auto"/>
        <w:jc w:val="both"/>
        <w:rPr>
          <w:rFonts w:ascii="Times New Roman" w:eastAsia="Times New Roman" w:hAnsi="Times New Roman" w:cs="Times New Roman"/>
          <w:caps/>
          <w:sz w:val="22"/>
          <w:szCs w:val="22"/>
        </w:rPr>
      </w:pPr>
    </w:p>
    <w:p w14:paraId="1303C370" w14:textId="5D5C5E53" w:rsidR="00B72DDF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>A </w:t>
      </w:r>
      <w:r w:rsidRPr="00CD5E19">
        <w:rPr>
          <w:rStyle w:val="Kiemels2"/>
          <w:rFonts w:ascii="Times New Roman" w:hAnsi="Times New Roman" w:cs="Times New Roman"/>
        </w:rPr>
        <w:t>Prodiák Iskolaszövetkezet</w:t>
      </w:r>
      <w:r w:rsidRPr="00CD5E19">
        <w:rPr>
          <w:rFonts w:ascii="Times New Roman" w:hAnsi="Times New Roman" w:cs="Times New Roman"/>
        </w:rPr>
        <w:t> (székhelye: 8000 Székesfehérvár, Szabadságharcos út 57.; cégjegyzékszáma: 07-02-001477; adószáma: 23317448-2-07</w:t>
      </w:r>
      <w:r w:rsidR="00B21ABE" w:rsidRPr="00CD5E19">
        <w:rPr>
          <w:rFonts w:ascii="Times New Roman" w:hAnsi="Times New Roman" w:cs="Times New Roman"/>
        </w:rPr>
        <w:t xml:space="preserve">, a továbbiakban: </w:t>
      </w:r>
      <w:r w:rsidR="00B21ABE" w:rsidRPr="00CD5E19">
        <w:rPr>
          <w:rFonts w:ascii="Times New Roman" w:hAnsi="Times New Roman" w:cs="Times New Roman"/>
          <w:b/>
        </w:rPr>
        <w:t>Szövetkezet</w:t>
      </w:r>
      <w:r w:rsidRPr="00CD5E19">
        <w:rPr>
          <w:rFonts w:ascii="Times New Roman" w:hAnsi="Times New Roman" w:cs="Times New Roman"/>
        </w:rPr>
        <w:t xml:space="preserve">) </w:t>
      </w:r>
      <w:r w:rsidR="009A79E2" w:rsidRPr="00CD5E19">
        <w:rPr>
          <w:rFonts w:ascii="Times New Roman" w:hAnsi="Times New Roman" w:cs="Times New Roman"/>
        </w:rPr>
        <w:t>i</w:t>
      </w:r>
      <w:r w:rsidRPr="00CD5E19">
        <w:rPr>
          <w:rFonts w:ascii="Times New Roman" w:hAnsi="Times New Roman" w:cs="Times New Roman"/>
        </w:rPr>
        <w:t xml:space="preserve">gazgatósága ezúton meghívja a Szövetkezet tagjait a </w:t>
      </w:r>
      <w:r w:rsidRPr="00CD5E19">
        <w:rPr>
          <w:rFonts w:ascii="Times New Roman" w:hAnsi="Times New Roman" w:cs="Times New Roman"/>
          <w:b/>
          <w:bCs/>
        </w:rPr>
        <w:t>Szövetkezet </w:t>
      </w:r>
      <w:r w:rsidR="00605B5B">
        <w:rPr>
          <w:rStyle w:val="Kiemels2"/>
          <w:rFonts w:ascii="Times New Roman" w:hAnsi="Times New Roman" w:cs="Times New Roman"/>
        </w:rPr>
        <w:t>küldöttgyűlésére</w:t>
      </w:r>
      <w:r w:rsidRPr="00CD5E19">
        <w:rPr>
          <w:rFonts w:ascii="Times New Roman" w:hAnsi="Times New Roman" w:cs="Times New Roman"/>
        </w:rPr>
        <w:t>.</w:t>
      </w:r>
    </w:p>
    <w:p w14:paraId="6B71DCE7" w14:textId="77777777" w:rsidR="00B21ABE" w:rsidRPr="00CD5E19" w:rsidRDefault="00B21ABE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</w:p>
    <w:p w14:paraId="14C13B9A" w14:textId="1D0A4EC6" w:rsidR="0016188A" w:rsidRDefault="00B72DDF" w:rsidP="00BE07DA">
      <w:pPr>
        <w:pStyle w:val="NormlWeb"/>
        <w:shd w:val="clear" w:color="auto" w:fill="FFFFFF"/>
        <w:tabs>
          <w:tab w:val="left" w:pos="1985"/>
        </w:tabs>
        <w:spacing w:before="0" w:beforeAutospacing="0" w:after="0" w:afterAutospacing="0" w:line="276" w:lineRule="auto"/>
        <w:ind w:left="708"/>
        <w:jc w:val="both"/>
        <w:rPr>
          <w:rFonts w:ascii="Times New Roman" w:hAnsi="Times New Roman" w:cs="Times New Roman"/>
        </w:rPr>
      </w:pPr>
      <w:r w:rsidRPr="00CD5E19">
        <w:rPr>
          <w:rStyle w:val="Kiemels2"/>
          <w:rFonts w:ascii="Times New Roman" w:hAnsi="Times New Roman" w:cs="Times New Roman"/>
        </w:rPr>
        <w:t xml:space="preserve">A </w:t>
      </w:r>
      <w:r w:rsidR="00605B5B">
        <w:rPr>
          <w:rStyle w:val="Kiemels2"/>
          <w:rFonts w:ascii="Times New Roman" w:hAnsi="Times New Roman" w:cs="Times New Roman"/>
        </w:rPr>
        <w:t>küldöttgyűlés</w:t>
      </w:r>
      <w:r w:rsidRPr="00CD5E19">
        <w:rPr>
          <w:rStyle w:val="Kiemels2"/>
          <w:rFonts w:ascii="Times New Roman" w:hAnsi="Times New Roman" w:cs="Times New Roman"/>
        </w:rPr>
        <w:t xml:space="preserve"> időpontja: </w:t>
      </w:r>
      <w:r w:rsidR="005916A8" w:rsidRPr="00CD5E19">
        <w:rPr>
          <w:rStyle w:val="Kiemels2"/>
          <w:rFonts w:ascii="Times New Roman" w:hAnsi="Times New Roman" w:cs="Times New Roman"/>
        </w:rPr>
        <w:tab/>
      </w:r>
      <w:r w:rsidRPr="00CD5E19">
        <w:rPr>
          <w:rFonts w:ascii="Times New Roman" w:hAnsi="Times New Roman" w:cs="Times New Roman"/>
        </w:rPr>
        <w:t>202</w:t>
      </w:r>
      <w:r w:rsidR="00E820AB" w:rsidRPr="00CD5E19">
        <w:rPr>
          <w:rFonts w:ascii="Times New Roman" w:hAnsi="Times New Roman" w:cs="Times New Roman"/>
        </w:rPr>
        <w:t>3</w:t>
      </w:r>
      <w:r w:rsidRPr="00CD5E19">
        <w:rPr>
          <w:rFonts w:ascii="Times New Roman" w:hAnsi="Times New Roman" w:cs="Times New Roman"/>
        </w:rPr>
        <w:t>.0</w:t>
      </w:r>
      <w:r w:rsidR="00E820AB" w:rsidRPr="00CD5E19">
        <w:rPr>
          <w:rFonts w:ascii="Times New Roman" w:hAnsi="Times New Roman" w:cs="Times New Roman"/>
        </w:rPr>
        <w:t>4</w:t>
      </w:r>
      <w:r w:rsidRPr="00CD5E19">
        <w:rPr>
          <w:rFonts w:ascii="Times New Roman" w:hAnsi="Times New Roman" w:cs="Times New Roman"/>
        </w:rPr>
        <w:t>.</w:t>
      </w:r>
      <w:r w:rsidR="00B21ABE" w:rsidRPr="00CD5E19">
        <w:rPr>
          <w:rFonts w:ascii="Times New Roman" w:hAnsi="Times New Roman" w:cs="Times New Roman"/>
        </w:rPr>
        <w:t>14</w:t>
      </w:r>
      <w:r w:rsidRPr="00CD5E19">
        <w:rPr>
          <w:rFonts w:ascii="Times New Roman" w:hAnsi="Times New Roman" w:cs="Times New Roman"/>
        </w:rPr>
        <w:t xml:space="preserve">. </w:t>
      </w:r>
      <w:r w:rsidR="00FB0529" w:rsidRPr="00E96795">
        <w:rPr>
          <w:rFonts w:ascii="Times New Roman" w:hAnsi="Times New Roman" w:cs="Times New Roman"/>
        </w:rPr>
        <w:t>1</w:t>
      </w:r>
      <w:r w:rsidR="00E96795" w:rsidRPr="00E96795">
        <w:rPr>
          <w:rFonts w:ascii="Times New Roman" w:hAnsi="Times New Roman" w:cs="Times New Roman"/>
        </w:rPr>
        <w:t>1:00</w:t>
      </w:r>
      <w:r w:rsidR="00FB0529" w:rsidRPr="00CD5E19">
        <w:rPr>
          <w:rFonts w:ascii="Times New Roman" w:hAnsi="Times New Roman" w:cs="Times New Roman"/>
        </w:rPr>
        <w:t xml:space="preserve"> óra</w:t>
      </w:r>
      <w:r w:rsidR="00FB0529" w:rsidRPr="00CD5E19" w:rsidDel="00FB0529">
        <w:rPr>
          <w:rFonts w:ascii="Times New Roman" w:hAnsi="Times New Roman" w:cs="Times New Roman"/>
        </w:rPr>
        <w:t xml:space="preserve"> </w:t>
      </w:r>
    </w:p>
    <w:p w14:paraId="3CCE905B" w14:textId="541847CE" w:rsidR="00B72DDF" w:rsidRPr="00CD5E19" w:rsidRDefault="00B72DDF" w:rsidP="00BE07DA">
      <w:pPr>
        <w:pStyle w:val="NormlWeb"/>
        <w:shd w:val="clear" w:color="auto" w:fill="FFFFFF"/>
        <w:tabs>
          <w:tab w:val="left" w:pos="1985"/>
        </w:tabs>
        <w:spacing w:before="0" w:beforeAutospacing="0" w:after="0" w:afterAutospacing="0" w:line="276" w:lineRule="auto"/>
        <w:ind w:left="708"/>
        <w:jc w:val="both"/>
        <w:rPr>
          <w:rFonts w:ascii="Times New Roman" w:hAnsi="Times New Roman" w:cs="Times New Roman"/>
        </w:rPr>
      </w:pPr>
      <w:r w:rsidRPr="00CD5E19">
        <w:rPr>
          <w:rStyle w:val="Kiemels2"/>
          <w:rFonts w:ascii="Times New Roman" w:hAnsi="Times New Roman" w:cs="Times New Roman"/>
        </w:rPr>
        <w:t xml:space="preserve">A </w:t>
      </w:r>
      <w:r w:rsidR="00605B5B">
        <w:rPr>
          <w:rStyle w:val="Kiemels2"/>
          <w:rFonts w:ascii="Times New Roman" w:hAnsi="Times New Roman" w:cs="Times New Roman"/>
        </w:rPr>
        <w:t>küldöttgyűlés</w:t>
      </w:r>
      <w:r w:rsidR="00605B5B" w:rsidRPr="00CD5E19">
        <w:rPr>
          <w:rStyle w:val="Kiemels2"/>
          <w:rFonts w:ascii="Times New Roman" w:hAnsi="Times New Roman" w:cs="Times New Roman"/>
        </w:rPr>
        <w:t xml:space="preserve"> </w:t>
      </w:r>
      <w:r w:rsidRPr="00CD5E19">
        <w:rPr>
          <w:rStyle w:val="Kiemels2"/>
          <w:rFonts w:ascii="Times New Roman" w:hAnsi="Times New Roman" w:cs="Times New Roman"/>
        </w:rPr>
        <w:t>helye:</w:t>
      </w:r>
      <w:r w:rsidRPr="00CD5E19">
        <w:rPr>
          <w:rFonts w:ascii="Times New Roman" w:hAnsi="Times New Roman" w:cs="Times New Roman"/>
        </w:rPr>
        <w:t> </w:t>
      </w:r>
      <w:bookmarkStart w:id="1" w:name="_Hlk107223385"/>
      <w:r w:rsidR="005916A8" w:rsidRPr="00CD5E19">
        <w:rPr>
          <w:rFonts w:ascii="Times New Roman" w:hAnsi="Times New Roman" w:cs="Times New Roman"/>
        </w:rPr>
        <w:tab/>
      </w:r>
      <w:bookmarkEnd w:id="1"/>
      <w:r w:rsidR="00E820AB" w:rsidRPr="00CD5E19">
        <w:rPr>
          <w:rFonts w:ascii="Times New Roman" w:hAnsi="Times New Roman" w:cs="Times New Roman"/>
        </w:rPr>
        <w:t>elektronikus hírközlő eszköz útján</w:t>
      </w:r>
    </w:p>
    <w:p w14:paraId="5F81D98C" w14:textId="77777777" w:rsidR="00B72DDF" w:rsidRPr="00CD5E19" w:rsidRDefault="00B72DDF" w:rsidP="00BE07DA">
      <w:pPr>
        <w:spacing w:line="276" w:lineRule="auto"/>
        <w:jc w:val="both"/>
        <w:rPr>
          <w:rFonts w:ascii="Times New Roman" w:hAnsi="Times New Roman" w:cs="Times New Roman"/>
        </w:rPr>
      </w:pPr>
    </w:p>
    <w:p w14:paraId="40FB9565" w14:textId="4D575AC0" w:rsidR="00A07977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A </w:t>
      </w:r>
      <w:r w:rsidR="00605B5B">
        <w:rPr>
          <w:rFonts w:ascii="Times New Roman" w:hAnsi="Times New Roman" w:cs="Times New Roman"/>
        </w:rPr>
        <w:t>küldöttgyűlés</w:t>
      </w:r>
      <w:r w:rsidRPr="00CD5E19">
        <w:rPr>
          <w:rFonts w:ascii="Times New Roman" w:hAnsi="Times New Roman" w:cs="Times New Roman"/>
        </w:rPr>
        <w:t xml:space="preserve"> tervezett </w:t>
      </w:r>
      <w:r w:rsidRPr="00CD5E19">
        <w:rPr>
          <w:rFonts w:ascii="Times New Roman" w:hAnsi="Times New Roman" w:cs="Times New Roman"/>
          <w:b/>
          <w:bCs/>
        </w:rPr>
        <w:t>napirendi pontjai</w:t>
      </w:r>
      <w:r w:rsidRPr="00CD5E19">
        <w:rPr>
          <w:rFonts w:ascii="Times New Roman" w:hAnsi="Times New Roman" w:cs="Times New Roman"/>
        </w:rPr>
        <w:t xml:space="preserve"> az alábbiak:</w:t>
      </w:r>
    </w:p>
    <w:p w14:paraId="0A620405" w14:textId="7C4089CF" w:rsidR="00A07977" w:rsidRPr="00CD5E19" w:rsidRDefault="002349A0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A </w:t>
      </w:r>
      <w:r w:rsidR="002D42DD">
        <w:rPr>
          <w:rFonts w:ascii="Times New Roman" w:hAnsi="Times New Roman" w:cs="Times New Roman"/>
        </w:rPr>
        <w:t>küldöttgyűlés</w:t>
      </w:r>
      <w:r w:rsidRPr="00CD5E19">
        <w:rPr>
          <w:rFonts w:ascii="Times New Roman" w:hAnsi="Times New Roman" w:cs="Times New Roman"/>
        </w:rPr>
        <w:t xml:space="preserve"> tisztviselőinek megválasztása</w:t>
      </w:r>
      <w:r w:rsidR="009B36E8" w:rsidRPr="00CD5E19">
        <w:rPr>
          <w:rFonts w:ascii="Times New Roman" w:hAnsi="Times New Roman" w:cs="Times New Roman"/>
        </w:rPr>
        <w:t>.</w:t>
      </w:r>
    </w:p>
    <w:p w14:paraId="4BC56F88" w14:textId="77777777" w:rsidR="003105A4" w:rsidRPr="00CD5E19" w:rsidRDefault="003105A4" w:rsidP="00BE07DA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CD5E19">
        <w:rPr>
          <w:rFonts w:ascii="Times New Roman" w:hAnsi="Times New Roman" w:cs="Times New Roman"/>
          <w:color w:val="000000"/>
        </w:rPr>
        <w:t>Döntés az Igazgatóság 2022. gazdasági évről szóló beszámolójának elfogadásáról.</w:t>
      </w:r>
    </w:p>
    <w:p w14:paraId="7BB2B4B4" w14:textId="77777777" w:rsidR="003105A4" w:rsidRPr="00CD5E19" w:rsidRDefault="003105A4" w:rsidP="00BE07DA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CD5E19">
        <w:rPr>
          <w:rFonts w:ascii="Times New Roman" w:hAnsi="Times New Roman" w:cs="Times New Roman"/>
          <w:color w:val="000000"/>
        </w:rPr>
        <w:t>Döntés a Felügyelő Bizottság 2022. gazdasági évről szóló beszámolójának elfogadásáról.</w:t>
      </w:r>
    </w:p>
    <w:p w14:paraId="70D00E57" w14:textId="04FDE257" w:rsidR="003105A4" w:rsidRPr="00CD5E19" w:rsidRDefault="003105A4" w:rsidP="00BE07DA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 w:rsidRPr="00CD5E19">
        <w:rPr>
          <w:rFonts w:ascii="Times New Roman" w:hAnsi="Times New Roman" w:cs="Times New Roman"/>
          <w:color w:val="000000"/>
        </w:rPr>
        <w:t>Döntés a Szövetkezet 2022. évre vonatkozó, számviteli törvény szerinti beszámolójának elfogadásáról.</w:t>
      </w:r>
    </w:p>
    <w:p w14:paraId="601A70DA" w14:textId="01749473" w:rsidR="00EC7753" w:rsidRPr="00CD5E19" w:rsidRDefault="00EC7753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 xml:space="preserve">Döntés a Szövetkezet tárgyévi adózott eredményének </w:t>
      </w:r>
      <w:r w:rsidR="00916671" w:rsidRPr="00CD5E19">
        <w:rPr>
          <w:rFonts w:ascii="Times New Roman" w:hAnsi="Times New Roman" w:cs="Times New Roman"/>
          <w:color w:val="000000"/>
        </w:rPr>
        <w:t>közösségi alapba</w:t>
      </w:r>
      <w:r w:rsidRPr="00CD5E19">
        <w:rPr>
          <w:rFonts w:ascii="Times New Roman" w:hAnsi="Times New Roman" w:cs="Times New Roman"/>
          <w:color w:val="000000"/>
        </w:rPr>
        <w:t xml:space="preserve"> helyezéséről.</w:t>
      </w:r>
    </w:p>
    <w:p w14:paraId="5C1CD991" w14:textId="69FCEC7F" w:rsidR="00916671" w:rsidRPr="004F46E6" w:rsidRDefault="00D5518D" w:rsidP="00E3250A">
      <w:pPr>
        <w:pStyle w:val="NormlWeb"/>
        <w:numPr>
          <w:ilvl w:val="0"/>
          <w:numId w:val="1"/>
        </w:numPr>
        <w:shd w:val="clear" w:color="auto" w:fill="FFFFFF"/>
        <w:autoSpaceDE w:val="0"/>
        <w:autoSpaceDN w:val="0"/>
        <w:adjustRightInd w:val="0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</w:rPr>
      </w:pPr>
      <w:r w:rsidRPr="004F46E6">
        <w:rPr>
          <w:rFonts w:ascii="Times New Roman" w:hAnsi="Times New Roman" w:cs="Times New Roman"/>
        </w:rPr>
        <w:t>A Szövetkezet tagnyilvántartásának felülvizsgálata</w:t>
      </w:r>
      <w:r w:rsidR="00AF27A6" w:rsidRPr="004F46E6">
        <w:rPr>
          <w:rFonts w:ascii="Times New Roman" w:hAnsi="Times New Roman" w:cs="Times New Roman"/>
        </w:rPr>
        <w:t>, döntés a hallgatói jogviszonnyal nem rendelkező tagok tagsági jogviszonya megszűnésének,</w:t>
      </w:r>
      <w:r w:rsidR="004F46E6" w:rsidRPr="004F46E6">
        <w:rPr>
          <w:rFonts w:ascii="Times New Roman" w:hAnsi="Times New Roman" w:cs="Times New Roman"/>
        </w:rPr>
        <w:t xml:space="preserve"> a Szövetkezet aktív hallgatói jogviszonnyal rendelkező tagsága létszámának megállapításáról</w:t>
      </w:r>
      <w:r w:rsidR="006A1D1B" w:rsidRPr="004F46E6">
        <w:rPr>
          <w:rFonts w:ascii="Times New Roman" w:hAnsi="Times New Roman" w:cs="Times New Roman"/>
        </w:rPr>
        <w:t xml:space="preserve">, </w:t>
      </w:r>
      <w:r w:rsidR="00BF4A7A" w:rsidRPr="004F46E6">
        <w:rPr>
          <w:rFonts w:ascii="Times New Roman" w:hAnsi="Times New Roman" w:cs="Times New Roman"/>
          <w:color w:val="000000"/>
        </w:rPr>
        <w:t>továbbá a</w:t>
      </w:r>
      <w:r w:rsidR="00CD5E19" w:rsidRPr="004F46E6">
        <w:rPr>
          <w:rFonts w:ascii="Times New Roman" w:hAnsi="Times New Roman" w:cs="Times New Roman"/>
          <w:color w:val="000000"/>
        </w:rPr>
        <w:t xml:space="preserve"> Szövetkezetnek a</w:t>
      </w:r>
      <w:r w:rsidR="00BF4A7A" w:rsidRPr="004F46E6">
        <w:rPr>
          <w:rFonts w:ascii="Times New Roman" w:hAnsi="Times New Roman" w:cs="Times New Roman"/>
          <w:color w:val="000000"/>
        </w:rPr>
        <w:t>z aktuális taglétszámnak megfelelő</w:t>
      </w:r>
      <w:r w:rsidR="00916671" w:rsidRPr="004F46E6">
        <w:rPr>
          <w:rFonts w:ascii="Times New Roman" w:hAnsi="Times New Roman" w:cs="Times New Roman"/>
          <w:color w:val="000000"/>
        </w:rPr>
        <w:t xml:space="preserve"> jegyzett tőkéjének elfogadásáról.</w:t>
      </w:r>
    </w:p>
    <w:p w14:paraId="70576844" w14:textId="5B29FE1D" w:rsidR="00434C66" w:rsidRPr="003B2C7C" w:rsidRDefault="00434C66" w:rsidP="003B2C7C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Döntés a tagsági jogviszony megszűnése esetén </w:t>
      </w:r>
      <w:r w:rsidR="00965F4B">
        <w:rPr>
          <w:rFonts w:ascii="Times New Roman" w:hAnsi="Times New Roman" w:cs="Times New Roman"/>
        </w:rPr>
        <w:t xml:space="preserve">a tag </w:t>
      </w:r>
      <w:r w:rsidR="003B2C7C">
        <w:rPr>
          <w:rFonts w:ascii="Times New Roman" w:hAnsi="Times New Roman" w:cs="Times New Roman"/>
        </w:rPr>
        <w:t xml:space="preserve">részére elszámolt, de </w:t>
      </w:r>
      <w:r w:rsidR="00965F4B">
        <w:rPr>
          <w:rFonts w:ascii="Times New Roman" w:hAnsi="Times New Roman" w:cs="Times New Roman"/>
        </w:rPr>
        <w:t>által</w:t>
      </w:r>
      <w:r w:rsidR="003B2C7C">
        <w:rPr>
          <w:rFonts w:ascii="Times New Roman" w:hAnsi="Times New Roman" w:cs="Times New Roman"/>
        </w:rPr>
        <w:t>a át nem vett, kiadott vagyoni hozzájárulás közösségi alapba helyezéséről.</w:t>
      </w:r>
    </w:p>
    <w:p w14:paraId="6646C933" w14:textId="0B12151F" w:rsidR="00922526" w:rsidRPr="00922526" w:rsidRDefault="00922526" w:rsidP="00922526">
      <w:pPr>
        <w:pStyle w:val="Listaszerbekezds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z egyes Irodákhoz rendelt taglétszám megállapítása, ennek alapján az adott Irodához tartozó küldöttek létszámának megállapítása.</w:t>
      </w:r>
    </w:p>
    <w:p w14:paraId="20EBF7D1" w14:textId="31AA20B8" w:rsidR="001F37F4" w:rsidRPr="00CD5E19" w:rsidRDefault="001F37F4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>Döntés a könyvvizsgáló megválasztásáról</w:t>
      </w:r>
      <w:r w:rsidR="00922526">
        <w:rPr>
          <w:rFonts w:ascii="Times New Roman" w:hAnsi="Times New Roman" w:cs="Times New Roman"/>
          <w:color w:val="000000"/>
        </w:rPr>
        <w:t>.</w:t>
      </w:r>
    </w:p>
    <w:p w14:paraId="7498C78F" w14:textId="6CE9D718" w:rsidR="001F37F4" w:rsidRPr="00CD5E19" w:rsidRDefault="001F37F4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>Döntés a felügyelőbizottsági tagok tiszteletdíjáról</w:t>
      </w:r>
      <w:r w:rsidR="00922526">
        <w:rPr>
          <w:rFonts w:ascii="Times New Roman" w:hAnsi="Times New Roman" w:cs="Times New Roman"/>
        </w:rPr>
        <w:t>.</w:t>
      </w:r>
    </w:p>
    <w:p w14:paraId="008ACF37" w14:textId="75954811" w:rsidR="001F37F4" w:rsidRPr="00CD5E19" w:rsidRDefault="001F37F4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  <w:color w:val="000000"/>
        </w:rPr>
        <w:t xml:space="preserve">Döntés a Szövetkezet telephelyeinek és </w:t>
      </w:r>
      <w:proofErr w:type="spellStart"/>
      <w:r w:rsidRPr="00CD5E19">
        <w:rPr>
          <w:rFonts w:ascii="Times New Roman" w:hAnsi="Times New Roman" w:cs="Times New Roman"/>
          <w:color w:val="000000"/>
        </w:rPr>
        <w:t>fióktelepeinek</w:t>
      </w:r>
      <w:proofErr w:type="spellEnd"/>
      <w:r w:rsidRPr="00CD5E19">
        <w:rPr>
          <w:rFonts w:ascii="Times New Roman" w:hAnsi="Times New Roman" w:cs="Times New Roman"/>
          <w:color w:val="000000"/>
        </w:rPr>
        <w:t xml:space="preserve"> módosításáról</w:t>
      </w:r>
      <w:r w:rsidR="00922526">
        <w:rPr>
          <w:rFonts w:ascii="Times New Roman" w:hAnsi="Times New Roman" w:cs="Times New Roman"/>
        </w:rPr>
        <w:t>.</w:t>
      </w:r>
    </w:p>
    <w:p w14:paraId="2D56F218" w14:textId="6757764E" w:rsidR="00A07977" w:rsidRPr="00CD5E19" w:rsidRDefault="009D799C" w:rsidP="00BE07DA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Döntés </w:t>
      </w:r>
      <w:r w:rsidR="00AB633F">
        <w:rPr>
          <w:rFonts w:ascii="Times New Roman" w:hAnsi="Times New Roman" w:cs="Times New Roman"/>
        </w:rPr>
        <w:t>az alapszabály csatolt tartalommal történő javító, pontosító</w:t>
      </w:r>
      <w:r w:rsidRPr="00CD5E19">
        <w:rPr>
          <w:rFonts w:ascii="Times New Roman" w:hAnsi="Times New Roman" w:cs="Times New Roman"/>
        </w:rPr>
        <w:t xml:space="preserve"> módosításokkal egységes szerkezetbe foglalt </w:t>
      </w:r>
      <w:r w:rsidR="00605B5B">
        <w:rPr>
          <w:rFonts w:ascii="Times New Roman" w:hAnsi="Times New Roman" w:cs="Times New Roman"/>
        </w:rPr>
        <w:t xml:space="preserve">szövegének </w:t>
      </w:r>
      <w:r w:rsidRPr="00CD5E19">
        <w:rPr>
          <w:rFonts w:ascii="Times New Roman" w:hAnsi="Times New Roman" w:cs="Times New Roman"/>
        </w:rPr>
        <w:t>elfogadásáról.</w:t>
      </w:r>
    </w:p>
    <w:p w14:paraId="00532CB2" w14:textId="034D4580" w:rsidR="009D799C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A Szövetkezet tájékoztatja tagjait, hogy a </w:t>
      </w:r>
      <w:r w:rsidR="002D42DD">
        <w:rPr>
          <w:rFonts w:ascii="Times New Roman" w:hAnsi="Times New Roman" w:cs="Times New Roman"/>
        </w:rPr>
        <w:t>küldöttgyűl</w:t>
      </w:r>
      <w:r w:rsidRPr="00CD5E19">
        <w:rPr>
          <w:rFonts w:ascii="Times New Roman" w:hAnsi="Times New Roman" w:cs="Times New Roman"/>
        </w:rPr>
        <w:t xml:space="preserve">és abban az esetben határozatképes, ha azon a </w:t>
      </w:r>
      <w:r w:rsidR="002D42DD">
        <w:rPr>
          <w:rFonts w:ascii="Times New Roman" w:hAnsi="Times New Roman" w:cs="Times New Roman"/>
        </w:rPr>
        <w:t xml:space="preserve">küldöttek </w:t>
      </w:r>
      <w:r w:rsidRPr="00CD5E19">
        <w:rPr>
          <w:rFonts w:ascii="Times New Roman" w:hAnsi="Times New Roman" w:cs="Times New Roman"/>
        </w:rPr>
        <w:t xml:space="preserve">több mint </w:t>
      </w:r>
      <w:r w:rsidR="002D42DD">
        <w:rPr>
          <w:rFonts w:ascii="Times New Roman" w:hAnsi="Times New Roman" w:cs="Times New Roman"/>
        </w:rPr>
        <w:t>kétharmada</w:t>
      </w:r>
      <w:r w:rsidR="002D42DD" w:rsidRPr="00CD5E19">
        <w:rPr>
          <w:rFonts w:ascii="Times New Roman" w:hAnsi="Times New Roman" w:cs="Times New Roman"/>
        </w:rPr>
        <w:t xml:space="preserve"> </w:t>
      </w:r>
      <w:r w:rsidRPr="00CD5E19">
        <w:rPr>
          <w:rFonts w:ascii="Times New Roman" w:hAnsi="Times New Roman" w:cs="Times New Roman"/>
        </w:rPr>
        <w:t xml:space="preserve">jelen van. </w:t>
      </w:r>
    </w:p>
    <w:p w14:paraId="2418CBF4" w14:textId="77777777" w:rsidR="009D799C" w:rsidRPr="00CD5E19" w:rsidRDefault="009D799C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</w:p>
    <w:p w14:paraId="0C89E1E9" w14:textId="2ED2AE53" w:rsidR="00B72DDF" w:rsidRPr="00CD5E19" w:rsidRDefault="00850E5D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 xml:space="preserve">A </w:t>
      </w:r>
      <w:r w:rsidR="002D42DD">
        <w:rPr>
          <w:rFonts w:ascii="Times New Roman" w:hAnsi="Times New Roman" w:cs="Times New Roman"/>
        </w:rPr>
        <w:t>küldöttgyűl</w:t>
      </w:r>
      <w:r w:rsidRPr="00CD5E19">
        <w:rPr>
          <w:rFonts w:ascii="Times New Roman" w:hAnsi="Times New Roman" w:cs="Times New Roman"/>
        </w:rPr>
        <w:t xml:space="preserve">és esetleges határozatképtelensége esetén a </w:t>
      </w:r>
      <w:r w:rsidRPr="00514BB9">
        <w:rPr>
          <w:rFonts w:ascii="Times New Roman" w:hAnsi="Times New Roman" w:cs="Times New Roman"/>
        </w:rPr>
        <w:t>Szövetkezet 202</w:t>
      </w:r>
      <w:r w:rsidR="002D42DD" w:rsidRPr="00514BB9">
        <w:rPr>
          <w:rFonts w:ascii="Times New Roman" w:hAnsi="Times New Roman" w:cs="Times New Roman"/>
        </w:rPr>
        <w:t>3.04.1</w:t>
      </w:r>
      <w:r w:rsidR="008414C6" w:rsidRPr="00514BB9">
        <w:rPr>
          <w:rFonts w:ascii="Times New Roman" w:hAnsi="Times New Roman" w:cs="Times New Roman"/>
        </w:rPr>
        <w:t>7</w:t>
      </w:r>
      <w:r w:rsidR="002D42DD" w:rsidRPr="00514BB9">
        <w:rPr>
          <w:rFonts w:ascii="Times New Roman" w:hAnsi="Times New Roman" w:cs="Times New Roman"/>
        </w:rPr>
        <w:t>.</w:t>
      </w:r>
      <w:r w:rsidRPr="00514BB9">
        <w:rPr>
          <w:rFonts w:ascii="Times New Roman" w:hAnsi="Times New Roman" w:cs="Times New Roman"/>
        </w:rPr>
        <w:t xml:space="preserve"> napján </w:t>
      </w:r>
      <w:r w:rsidR="008D699F" w:rsidRPr="00514BB9">
        <w:rPr>
          <w:rFonts w:ascii="Times New Roman" w:hAnsi="Times New Roman" w:cs="Times New Roman"/>
        </w:rPr>
        <w:t>1</w:t>
      </w:r>
      <w:r w:rsidR="00E96795" w:rsidRPr="00514BB9">
        <w:rPr>
          <w:rFonts w:ascii="Times New Roman" w:hAnsi="Times New Roman" w:cs="Times New Roman"/>
        </w:rPr>
        <w:t>1:00</w:t>
      </w:r>
      <w:r w:rsidRPr="00514BB9">
        <w:rPr>
          <w:rFonts w:ascii="Times New Roman" w:hAnsi="Times New Roman" w:cs="Times New Roman"/>
        </w:rPr>
        <w:t xml:space="preserve"> órakor változatlan napirenddel megismételt </w:t>
      </w:r>
      <w:r w:rsidR="002D42DD" w:rsidRPr="00514BB9">
        <w:rPr>
          <w:rFonts w:ascii="Times New Roman" w:hAnsi="Times New Roman" w:cs="Times New Roman"/>
        </w:rPr>
        <w:t>küldöttgyűl</w:t>
      </w:r>
      <w:r w:rsidRPr="00514BB9">
        <w:rPr>
          <w:rFonts w:ascii="Times New Roman" w:hAnsi="Times New Roman" w:cs="Times New Roman"/>
        </w:rPr>
        <w:t xml:space="preserve">ést tart, mely </w:t>
      </w:r>
      <w:r w:rsidR="00AB61CC" w:rsidRPr="00514BB9">
        <w:rPr>
          <w:rFonts w:ascii="Times New Roman" w:hAnsi="Times New Roman" w:cs="Times New Roman"/>
        </w:rPr>
        <w:t xml:space="preserve">szintén abban az esetben határozatképes, ha azon a küldöttek több mint kétharmada jelen van. </w:t>
      </w:r>
      <w:bookmarkStart w:id="2" w:name="_Hlk107238454"/>
      <w:r w:rsidR="00F86070" w:rsidRPr="00514BB9">
        <w:rPr>
          <w:rFonts w:ascii="Times New Roman" w:hAnsi="Times New Roman" w:cs="Times New Roman"/>
        </w:rPr>
        <w:t>Az alapszabály módosításához a jelenlévők legalább kétharmadának és valamennyi tag felének a szavazata szükséges.</w:t>
      </w:r>
      <w:r w:rsidR="002E5839" w:rsidRPr="00514BB9">
        <w:rPr>
          <w:rFonts w:ascii="Times New Roman" w:hAnsi="Times New Roman" w:cs="Times New Roman"/>
        </w:rPr>
        <w:t xml:space="preserve"> </w:t>
      </w:r>
      <w:bookmarkEnd w:id="2"/>
      <w:r w:rsidR="002E5839" w:rsidRPr="00514BB9">
        <w:rPr>
          <w:rFonts w:ascii="Times New Roman" w:hAnsi="Times New Roman" w:cs="Times New Roman"/>
        </w:rPr>
        <w:t xml:space="preserve">A </w:t>
      </w:r>
      <w:r w:rsidR="002D42DD" w:rsidRPr="00514BB9">
        <w:rPr>
          <w:rFonts w:ascii="Times New Roman" w:hAnsi="Times New Roman" w:cs="Times New Roman"/>
        </w:rPr>
        <w:t>küldöttgyűl</w:t>
      </w:r>
      <w:r w:rsidR="002E5839" w:rsidRPr="00514BB9">
        <w:rPr>
          <w:rFonts w:ascii="Times New Roman" w:hAnsi="Times New Roman" w:cs="Times New Roman"/>
        </w:rPr>
        <w:t>és határozhat arról</w:t>
      </w:r>
      <w:r w:rsidR="002E5839" w:rsidRPr="00CD5E19">
        <w:rPr>
          <w:rFonts w:ascii="Times New Roman" w:hAnsi="Times New Roman" w:cs="Times New Roman"/>
        </w:rPr>
        <w:t xml:space="preserve"> – az időpont és a helyszín megjelölésével </w:t>
      </w:r>
      <w:proofErr w:type="gramStart"/>
      <w:r w:rsidR="002E5839" w:rsidRPr="00CD5E19">
        <w:rPr>
          <w:rFonts w:ascii="Times New Roman" w:hAnsi="Times New Roman" w:cs="Times New Roman"/>
        </w:rPr>
        <w:t>- ,</w:t>
      </w:r>
      <w:proofErr w:type="gramEnd"/>
      <w:r w:rsidR="002E5839" w:rsidRPr="00CD5E19">
        <w:rPr>
          <w:rFonts w:ascii="Times New Roman" w:hAnsi="Times New Roman" w:cs="Times New Roman"/>
        </w:rPr>
        <w:t xml:space="preserve"> hogy a napirenden szereplő kérdések megtárgyalását későbbi időpontban folytatja.</w:t>
      </w:r>
      <w:r w:rsidR="00FB28AF">
        <w:rPr>
          <w:rFonts w:ascii="Times New Roman" w:hAnsi="Times New Roman" w:cs="Times New Roman"/>
        </w:rPr>
        <w:t xml:space="preserve"> </w:t>
      </w:r>
      <w:r w:rsidR="00B72DDF" w:rsidRPr="00CD5E19">
        <w:rPr>
          <w:rFonts w:ascii="Times New Roman" w:hAnsi="Times New Roman" w:cs="Times New Roman"/>
        </w:rPr>
        <w:t xml:space="preserve">Jelen meghívót </w:t>
      </w:r>
      <w:r w:rsidR="00B35DE1" w:rsidRPr="00CD5E19">
        <w:rPr>
          <w:rFonts w:ascii="Times New Roman" w:hAnsi="Times New Roman" w:cs="Times New Roman"/>
        </w:rPr>
        <w:t xml:space="preserve">a </w:t>
      </w:r>
      <w:r w:rsidR="00B72DDF" w:rsidRPr="00CD5E19">
        <w:rPr>
          <w:rFonts w:ascii="Times New Roman" w:hAnsi="Times New Roman" w:cs="Times New Roman"/>
        </w:rPr>
        <w:t>Szövetkezet</w:t>
      </w:r>
      <w:r w:rsidR="0059327A" w:rsidRPr="00CD5E19">
        <w:rPr>
          <w:rFonts w:ascii="Times New Roman" w:hAnsi="Times New Roman" w:cs="Times New Roman"/>
        </w:rPr>
        <w:t xml:space="preserve"> </w:t>
      </w:r>
      <w:r w:rsidR="00B35DE1" w:rsidRPr="00CD5E19">
        <w:rPr>
          <w:rFonts w:ascii="Times New Roman" w:hAnsi="Times New Roman" w:cs="Times New Roman"/>
        </w:rPr>
        <w:t>a</w:t>
      </w:r>
      <w:r w:rsidR="00B72DDF" w:rsidRPr="00CD5E19">
        <w:rPr>
          <w:rFonts w:ascii="Times New Roman" w:hAnsi="Times New Roman" w:cs="Times New Roman"/>
        </w:rPr>
        <w:t xml:space="preserve"> honlapján</w:t>
      </w:r>
      <w:r w:rsidR="00AF19DF" w:rsidRPr="00CD5E19">
        <w:rPr>
          <w:rFonts w:ascii="Times New Roman" w:hAnsi="Times New Roman" w:cs="Times New Roman"/>
        </w:rPr>
        <w:t xml:space="preserve"> hirdetményként</w:t>
      </w:r>
      <w:r w:rsidR="00B72DDF" w:rsidRPr="00CD5E19">
        <w:rPr>
          <w:rFonts w:ascii="Times New Roman" w:hAnsi="Times New Roman" w:cs="Times New Roman"/>
        </w:rPr>
        <w:t xml:space="preserve"> teszi</w:t>
      </w:r>
      <w:r w:rsidR="00425E49" w:rsidRPr="00CD5E19">
        <w:rPr>
          <w:rFonts w:ascii="Times New Roman" w:hAnsi="Times New Roman" w:cs="Times New Roman"/>
        </w:rPr>
        <w:t xml:space="preserve"> közzé.</w:t>
      </w:r>
    </w:p>
    <w:p w14:paraId="5D4D8CA3" w14:textId="77777777" w:rsidR="00A07977" w:rsidRPr="00CD5E19" w:rsidRDefault="00A07977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</w:p>
    <w:p w14:paraId="216650A2" w14:textId="51609338" w:rsidR="002E5839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</w:rPr>
      </w:pPr>
      <w:r w:rsidRPr="00CD5E19">
        <w:rPr>
          <w:rFonts w:ascii="Times New Roman" w:hAnsi="Times New Roman" w:cs="Times New Roman"/>
        </w:rPr>
        <w:t>Budapest, 202</w:t>
      </w:r>
      <w:r w:rsidR="00917ED8">
        <w:rPr>
          <w:rFonts w:ascii="Times New Roman" w:hAnsi="Times New Roman" w:cs="Times New Roman"/>
        </w:rPr>
        <w:t>3.03.30.</w:t>
      </w:r>
    </w:p>
    <w:p w14:paraId="6278D11D" w14:textId="3E60C4AF" w:rsidR="007921FC" w:rsidRPr="00CD5E19" w:rsidRDefault="00B72DDF" w:rsidP="00BE07DA">
      <w:pPr>
        <w:pStyle w:val="NormlWeb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b/>
          <w:bCs/>
        </w:rPr>
      </w:pPr>
      <w:r w:rsidRPr="00CD5E19">
        <w:rPr>
          <w:rFonts w:ascii="Times New Roman" w:hAnsi="Times New Roman" w:cs="Times New Roman"/>
          <w:b/>
          <w:bCs/>
        </w:rPr>
        <w:t>a Prodiák Iskolaszövetkezet</w:t>
      </w:r>
      <w:r w:rsidR="00A07977" w:rsidRPr="00CD5E19">
        <w:rPr>
          <w:rFonts w:ascii="Times New Roman" w:hAnsi="Times New Roman" w:cs="Times New Roman"/>
          <w:b/>
          <w:bCs/>
        </w:rPr>
        <w:t xml:space="preserve"> </w:t>
      </w:r>
      <w:r w:rsidR="00256A64" w:rsidRPr="00CD5E19">
        <w:rPr>
          <w:rFonts w:ascii="Times New Roman" w:hAnsi="Times New Roman" w:cs="Times New Roman"/>
          <w:b/>
          <w:bCs/>
        </w:rPr>
        <w:t>i</w:t>
      </w:r>
      <w:r w:rsidRPr="00CD5E19">
        <w:rPr>
          <w:rFonts w:ascii="Times New Roman" w:hAnsi="Times New Roman" w:cs="Times New Roman"/>
          <w:b/>
          <w:bCs/>
        </w:rPr>
        <w:t>gazgatósága</w:t>
      </w:r>
      <w:bookmarkEnd w:id="0"/>
    </w:p>
    <w:sectPr w:rsidR="007921FC" w:rsidRPr="00CD5E19" w:rsidSect="00F5651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D3C6C"/>
    <w:multiLevelType w:val="hybridMultilevel"/>
    <w:tmpl w:val="93386F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234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DQxsjA0NDM0NbFU0lEKTi0uzszPAykwqgUAGIqJkSwAAAA="/>
  </w:docVars>
  <w:rsids>
    <w:rsidRoot w:val="00B72DDF"/>
    <w:rsid w:val="000533B9"/>
    <w:rsid w:val="00087785"/>
    <w:rsid w:val="000D528D"/>
    <w:rsid w:val="000E596D"/>
    <w:rsid w:val="000F5242"/>
    <w:rsid w:val="001077ED"/>
    <w:rsid w:val="001523D1"/>
    <w:rsid w:val="0016188A"/>
    <w:rsid w:val="001A79A0"/>
    <w:rsid w:val="001B6002"/>
    <w:rsid w:val="001C2CCF"/>
    <w:rsid w:val="001C6E03"/>
    <w:rsid w:val="001E4079"/>
    <w:rsid w:val="001F37F4"/>
    <w:rsid w:val="00200D35"/>
    <w:rsid w:val="002110CD"/>
    <w:rsid w:val="002349A0"/>
    <w:rsid w:val="0025358E"/>
    <w:rsid w:val="002535F6"/>
    <w:rsid w:val="002537AC"/>
    <w:rsid w:val="00256A64"/>
    <w:rsid w:val="0029734B"/>
    <w:rsid w:val="002D42DD"/>
    <w:rsid w:val="002E5839"/>
    <w:rsid w:val="002E6825"/>
    <w:rsid w:val="003033C4"/>
    <w:rsid w:val="003105A4"/>
    <w:rsid w:val="003144E6"/>
    <w:rsid w:val="003822BD"/>
    <w:rsid w:val="003B2C7C"/>
    <w:rsid w:val="00415C9B"/>
    <w:rsid w:val="0042594A"/>
    <w:rsid w:val="00425C2F"/>
    <w:rsid w:val="00425E49"/>
    <w:rsid w:val="00434C66"/>
    <w:rsid w:val="00473E34"/>
    <w:rsid w:val="00494C4D"/>
    <w:rsid w:val="004F46E6"/>
    <w:rsid w:val="00514BB9"/>
    <w:rsid w:val="0053359A"/>
    <w:rsid w:val="005347E9"/>
    <w:rsid w:val="0055262B"/>
    <w:rsid w:val="005916A8"/>
    <w:rsid w:val="0059327A"/>
    <w:rsid w:val="005A4744"/>
    <w:rsid w:val="005A7878"/>
    <w:rsid w:val="005F1746"/>
    <w:rsid w:val="00605B5B"/>
    <w:rsid w:val="00607A37"/>
    <w:rsid w:val="00612F14"/>
    <w:rsid w:val="006611D4"/>
    <w:rsid w:val="0068410C"/>
    <w:rsid w:val="006A1D1B"/>
    <w:rsid w:val="006A587B"/>
    <w:rsid w:val="006B57EA"/>
    <w:rsid w:val="006D5070"/>
    <w:rsid w:val="0070086B"/>
    <w:rsid w:val="007C271C"/>
    <w:rsid w:val="00802C44"/>
    <w:rsid w:val="00805289"/>
    <w:rsid w:val="008414C6"/>
    <w:rsid w:val="00850E5D"/>
    <w:rsid w:val="0085252C"/>
    <w:rsid w:val="0086497B"/>
    <w:rsid w:val="00874E49"/>
    <w:rsid w:val="00881CE4"/>
    <w:rsid w:val="00883034"/>
    <w:rsid w:val="00896E0B"/>
    <w:rsid w:val="008A35A6"/>
    <w:rsid w:val="008A7B11"/>
    <w:rsid w:val="008D699F"/>
    <w:rsid w:val="00916671"/>
    <w:rsid w:val="00917ED8"/>
    <w:rsid w:val="00922526"/>
    <w:rsid w:val="009366A0"/>
    <w:rsid w:val="00965F4B"/>
    <w:rsid w:val="009856B2"/>
    <w:rsid w:val="00987D71"/>
    <w:rsid w:val="009A79E2"/>
    <w:rsid w:val="009B36E8"/>
    <w:rsid w:val="009C5C10"/>
    <w:rsid w:val="009D799C"/>
    <w:rsid w:val="00A07977"/>
    <w:rsid w:val="00A26719"/>
    <w:rsid w:val="00AB61CC"/>
    <w:rsid w:val="00AB633F"/>
    <w:rsid w:val="00AF19DF"/>
    <w:rsid w:val="00AF27A6"/>
    <w:rsid w:val="00AF3C44"/>
    <w:rsid w:val="00B21ABE"/>
    <w:rsid w:val="00B35DE1"/>
    <w:rsid w:val="00B72DDF"/>
    <w:rsid w:val="00BC586B"/>
    <w:rsid w:val="00BE07DA"/>
    <w:rsid w:val="00BF4A7A"/>
    <w:rsid w:val="00C1437E"/>
    <w:rsid w:val="00C1500B"/>
    <w:rsid w:val="00C3312D"/>
    <w:rsid w:val="00C43FAB"/>
    <w:rsid w:val="00C82BDD"/>
    <w:rsid w:val="00C8726B"/>
    <w:rsid w:val="00CC1A78"/>
    <w:rsid w:val="00CD5A6B"/>
    <w:rsid w:val="00CD5E19"/>
    <w:rsid w:val="00D21E3D"/>
    <w:rsid w:val="00D32513"/>
    <w:rsid w:val="00D54289"/>
    <w:rsid w:val="00D5518D"/>
    <w:rsid w:val="00D757EE"/>
    <w:rsid w:val="00DA68B1"/>
    <w:rsid w:val="00DC372A"/>
    <w:rsid w:val="00DD51FE"/>
    <w:rsid w:val="00E06907"/>
    <w:rsid w:val="00E820AB"/>
    <w:rsid w:val="00E96795"/>
    <w:rsid w:val="00EC7753"/>
    <w:rsid w:val="00EF6F6C"/>
    <w:rsid w:val="00F50B1E"/>
    <w:rsid w:val="00F52FB1"/>
    <w:rsid w:val="00F5651A"/>
    <w:rsid w:val="00F86070"/>
    <w:rsid w:val="00FA23CD"/>
    <w:rsid w:val="00FB0529"/>
    <w:rsid w:val="00FB2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DAD5EB"/>
  <w15:chartTrackingRefBased/>
  <w15:docId w15:val="{E6F28CE1-E0D6-492F-B127-58EAE109F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72DDF"/>
    <w:pPr>
      <w:spacing w:after="0" w:line="240" w:lineRule="auto"/>
    </w:pPr>
    <w:rPr>
      <w:rFonts w:ascii="Calibri" w:hAnsi="Calibri" w:cs="Calibri"/>
    </w:rPr>
  </w:style>
  <w:style w:type="paragraph" w:styleId="Cmsor1">
    <w:name w:val="heading 1"/>
    <w:basedOn w:val="Norml"/>
    <w:link w:val="Cmsor1Char"/>
    <w:uiPriority w:val="9"/>
    <w:qFormat/>
    <w:rsid w:val="00B72DD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2DDF"/>
    <w:rPr>
      <w:rFonts w:ascii="Calibri" w:hAnsi="Calibri" w:cs="Calibri"/>
      <w:b/>
      <w:bCs/>
      <w:kern w:val="36"/>
      <w:sz w:val="48"/>
      <w:szCs w:val="48"/>
      <w:lang w:eastAsia="hu-HU"/>
    </w:rPr>
  </w:style>
  <w:style w:type="character" w:styleId="Hiperhivatkozs">
    <w:name w:val="Hyperlink"/>
    <w:basedOn w:val="Bekezdsalapbettpusa"/>
    <w:uiPriority w:val="99"/>
    <w:semiHidden/>
    <w:unhideWhenUsed/>
    <w:rsid w:val="00B72DDF"/>
    <w:rPr>
      <w:color w:val="0563C1"/>
      <w:u w:val="single"/>
    </w:rPr>
  </w:style>
  <w:style w:type="paragraph" w:styleId="NormlWeb">
    <w:name w:val="Normal (Web)"/>
    <w:basedOn w:val="Norml"/>
    <w:uiPriority w:val="99"/>
    <w:unhideWhenUsed/>
    <w:rsid w:val="00B72DDF"/>
    <w:pPr>
      <w:spacing w:before="100" w:beforeAutospacing="1" w:after="100" w:afterAutospacing="1"/>
    </w:pPr>
    <w:rPr>
      <w:lang w:eastAsia="hu-HU"/>
    </w:rPr>
  </w:style>
  <w:style w:type="character" w:styleId="Kiemels2">
    <w:name w:val="Strong"/>
    <w:basedOn w:val="Bekezdsalapbettpusa"/>
    <w:uiPriority w:val="22"/>
    <w:qFormat/>
    <w:rsid w:val="00B72DDF"/>
    <w:rPr>
      <w:b/>
      <w:bCs/>
    </w:rPr>
  </w:style>
  <w:style w:type="paragraph" w:styleId="Vltozat">
    <w:name w:val="Revision"/>
    <w:hidden/>
    <w:uiPriority w:val="99"/>
    <w:semiHidden/>
    <w:rsid w:val="00A07977"/>
    <w:pPr>
      <w:spacing w:after="0" w:line="240" w:lineRule="auto"/>
    </w:pPr>
    <w:rPr>
      <w:rFonts w:ascii="Calibri" w:hAnsi="Calibri" w:cs="Calibri"/>
    </w:rPr>
  </w:style>
  <w:style w:type="character" w:styleId="Jegyzethivatkozs">
    <w:name w:val="annotation reference"/>
    <w:basedOn w:val="Bekezdsalapbettpusa"/>
    <w:uiPriority w:val="99"/>
    <w:semiHidden/>
    <w:unhideWhenUsed/>
    <w:rsid w:val="00E06907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E06907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E06907"/>
    <w:rPr>
      <w:rFonts w:ascii="Calibri" w:hAnsi="Calibri" w:cs="Calibr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6907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06907"/>
    <w:rPr>
      <w:rFonts w:ascii="Calibri" w:hAnsi="Calibri" w:cs="Calibri"/>
      <w:b/>
      <w:bCs/>
      <w:sz w:val="20"/>
      <w:szCs w:val="20"/>
    </w:rPr>
  </w:style>
  <w:style w:type="paragraph" w:styleId="Listaszerbekezds">
    <w:name w:val="List Paragraph"/>
    <w:basedOn w:val="Norml"/>
    <w:uiPriority w:val="34"/>
    <w:qFormat/>
    <w:rsid w:val="005F1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2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32D2D959CA51784482B84EE10C586052" ma:contentTypeVersion="16" ma:contentTypeDescription="Új dokumentum létrehozása." ma:contentTypeScope="" ma:versionID="bd1956f32dbabb5b0e9a720ce2e73425">
  <xsd:schema xmlns:xsd="http://www.w3.org/2001/XMLSchema" xmlns:xs="http://www.w3.org/2001/XMLSchema" xmlns:p="http://schemas.microsoft.com/office/2006/metadata/properties" xmlns:ns2="470f594d-e91f-4e0e-804b-2ccb13ed2f71" xmlns:ns3="a4ce785e-834b-4901-9e19-a246f161258b" targetNamespace="http://schemas.microsoft.com/office/2006/metadata/properties" ma:root="true" ma:fieldsID="3c43040d0005e6bfce2bde0902fd2c91" ns2:_="" ns3:_="">
    <xsd:import namespace="470f594d-e91f-4e0e-804b-2ccb13ed2f71"/>
    <xsd:import namespace="a4ce785e-834b-4901-9e19-a246f16125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0f594d-e91f-4e0e-804b-2ccb13ed2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b0cf2fd6-ab07-475c-b25a-14ef56035b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e785e-834b-4901-9e19-a246f16125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25a8ca-2933-4334-a754-1031d4947f18}" ma:internalName="TaxCatchAll" ma:showField="CatchAllData" ma:web="a4ce785e-834b-4901-9e19-a246f16125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214F08-71E9-4839-9D45-7BED3CE38A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0B4D92-39CE-4F63-AB05-6FED1DE88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0f594d-e91f-4e0e-804b-2ccb13ed2f71"/>
    <ds:schemaRef ds:uri="a4ce785e-834b-4901-9e19-a246f1612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4</Words>
  <Characters>2239</Characters>
  <Application>Microsoft Office Word</Application>
  <DocSecurity>4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ovács Zsófi</dc:creator>
  <cp:keywords/>
  <dc:description/>
  <cp:lastModifiedBy>Tóth Rozália</cp:lastModifiedBy>
  <cp:revision>2</cp:revision>
  <dcterms:created xsi:type="dcterms:W3CDTF">2023-04-13T15:48:00Z</dcterms:created>
  <dcterms:modified xsi:type="dcterms:W3CDTF">2023-04-13T15:48:00Z</dcterms:modified>
</cp:coreProperties>
</file>